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599C5E46" w:rsidR="00FB26BC" w:rsidRDefault="57FF8FD0" w:rsidP="6729DE2D">
      <w:pPr>
        <w:jc w:val="center"/>
        <w:rPr>
          <w:b/>
          <w:bCs/>
        </w:rPr>
      </w:pPr>
      <w:r w:rsidRPr="6729DE2D">
        <w:rPr>
          <w:b/>
          <w:bCs/>
        </w:rPr>
        <w:t>Major Assignment Video Resources</w:t>
      </w:r>
    </w:p>
    <w:p w14:paraId="3402F51A" w14:textId="0C8C4B53" w:rsidR="57FF8FD0" w:rsidRDefault="57FF8FD0" w:rsidP="6729DE2D">
      <w:r>
        <w:t>*No major formulas are shown in the videos. The videos focus on what should be completed in each part and the expectations.</w:t>
      </w:r>
    </w:p>
    <w:p w14:paraId="10E5FA05" w14:textId="0B6E271A" w:rsidR="57FF8FD0" w:rsidRDefault="57FF8FD0" w:rsidP="6729DE2D">
      <w:pPr>
        <w:rPr>
          <w:b/>
          <w:bCs/>
        </w:rPr>
      </w:pPr>
      <w:r w:rsidRPr="6729DE2D">
        <w:rPr>
          <w:b/>
          <w:bCs/>
        </w:rPr>
        <w:t>Major Assignment 2</w:t>
      </w:r>
    </w:p>
    <w:p w14:paraId="4639686E" w14:textId="42E3E898" w:rsidR="57FF8FD0" w:rsidRDefault="57FF8FD0" w:rsidP="6729DE2D">
      <w:pPr>
        <w:pStyle w:val="ListParagraph"/>
        <w:numPr>
          <w:ilvl w:val="0"/>
          <w:numId w:val="2"/>
        </w:numPr>
      </w:pPr>
      <w:r>
        <w:t xml:space="preserve">General Information: </w:t>
      </w:r>
      <w:hyperlink r:id="rId8">
        <w:r w:rsidRPr="6729DE2D">
          <w:rPr>
            <w:rStyle w:val="Hyperlink"/>
          </w:rPr>
          <w:t>https://youtu.be/ar9KByltgJU</w:t>
        </w:r>
      </w:hyperlink>
      <w:r>
        <w:t xml:space="preserve"> </w:t>
      </w:r>
    </w:p>
    <w:p w14:paraId="3C301CB0" w14:textId="6A2CC2C4" w:rsidR="57FF8FD0" w:rsidRDefault="57FF8FD0" w:rsidP="6729DE2D">
      <w:pPr>
        <w:pStyle w:val="ListParagraph"/>
        <w:numPr>
          <w:ilvl w:val="0"/>
          <w:numId w:val="2"/>
        </w:numPr>
      </w:pPr>
      <w:r>
        <w:t xml:space="preserve">Income and Projection: </w:t>
      </w:r>
      <w:hyperlink r:id="rId9">
        <w:r w:rsidRPr="6729DE2D">
          <w:rPr>
            <w:rStyle w:val="Hyperlink"/>
          </w:rPr>
          <w:t>https://youtu.be/h7-FkqC_Vck</w:t>
        </w:r>
      </w:hyperlink>
      <w:r>
        <w:t xml:space="preserve"> </w:t>
      </w:r>
    </w:p>
    <w:p w14:paraId="09CDF2C7" w14:textId="491AADFD" w:rsidR="57FF8FD0" w:rsidRDefault="57FF8FD0" w:rsidP="6729DE2D">
      <w:pPr>
        <w:pStyle w:val="ListParagraph"/>
        <w:numPr>
          <w:ilvl w:val="0"/>
          <w:numId w:val="2"/>
        </w:numPr>
      </w:pPr>
      <w:r>
        <w:t xml:space="preserve">Student Loans: </w:t>
      </w:r>
      <w:hyperlink r:id="rId10">
        <w:r w:rsidRPr="6729DE2D">
          <w:rPr>
            <w:rStyle w:val="Hyperlink"/>
          </w:rPr>
          <w:t>https://youtu.be/m2cHoCM5zVQ</w:t>
        </w:r>
      </w:hyperlink>
      <w:r>
        <w:t xml:space="preserve"> </w:t>
      </w:r>
    </w:p>
    <w:p w14:paraId="612A3322" w14:textId="3170987B" w:rsidR="57FF8FD0" w:rsidRDefault="57FF8FD0" w:rsidP="6729DE2D">
      <w:pPr>
        <w:pStyle w:val="ListParagraph"/>
        <w:numPr>
          <w:ilvl w:val="0"/>
          <w:numId w:val="2"/>
        </w:numPr>
      </w:pPr>
      <w:r>
        <w:t xml:space="preserve">Credit Cards: </w:t>
      </w:r>
      <w:hyperlink r:id="rId11">
        <w:r w:rsidRPr="6729DE2D">
          <w:rPr>
            <w:rStyle w:val="Hyperlink"/>
          </w:rPr>
          <w:t>https://youtu.be/6SfDYLxmOjg</w:t>
        </w:r>
      </w:hyperlink>
      <w:r>
        <w:t xml:space="preserve"> </w:t>
      </w:r>
    </w:p>
    <w:p w14:paraId="06E91ECB" w14:textId="289C80EE" w:rsidR="57FF8FD0" w:rsidRDefault="57FF8FD0" w:rsidP="6729DE2D">
      <w:pPr>
        <w:pStyle w:val="ListParagraph"/>
        <w:numPr>
          <w:ilvl w:val="0"/>
          <w:numId w:val="2"/>
        </w:numPr>
      </w:pPr>
      <w:r>
        <w:t xml:space="preserve">Annual Budget: </w:t>
      </w:r>
      <w:hyperlink r:id="rId12">
        <w:r w:rsidRPr="55B1266C">
          <w:rPr>
            <w:rStyle w:val="Hyperlink"/>
          </w:rPr>
          <w:t>https://youtu.be/doWFHkF6jQg</w:t>
        </w:r>
      </w:hyperlink>
      <w:r>
        <w:t xml:space="preserve"> </w:t>
      </w:r>
    </w:p>
    <w:p w14:paraId="1B0A873A" w14:textId="1B3B3C79" w:rsidR="663E1DCE" w:rsidRDefault="3C4F5002" w:rsidP="55B1266C">
      <w:pPr>
        <w:pStyle w:val="ListParagraph"/>
        <w:numPr>
          <w:ilvl w:val="0"/>
          <w:numId w:val="1"/>
        </w:numPr>
      </w:pPr>
      <w:r>
        <w:t xml:space="preserve"> </w:t>
      </w:r>
    </w:p>
    <w:sectPr w:rsidR="663E1D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64381A"/>
    <w:multiLevelType w:val="hybridMultilevel"/>
    <w:tmpl w:val="DB0CECE6"/>
    <w:lvl w:ilvl="0" w:tplc="CD2EF97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C33A23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90E503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12F7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DA9CC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1728E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72633D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5D2965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22EC9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613C7F"/>
    <w:multiLevelType w:val="hybridMultilevel"/>
    <w:tmpl w:val="D638C646"/>
    <w:lvl w:ilvl="0" w:tplc="148ECA0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F8BABB4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42ECA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669A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80FD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3BCB0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947A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A5E83C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04615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285B2A"/>
    <w:multiLevelType w:val="hybridMultilevel"/>
    <w:tmpl w:val="110EB720"/>
    <w:lvl w:ilvl="0" w:tplc="CCD6BC3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3E30481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F444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90DE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6466C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0C5EF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80D53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8A4DD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9F6C4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70378637">
    <w:abstractNumId w:val="2"/>
  </w:num>
  <w:num w:numId="2" w16cid:durableId="272323033">
    <w:abstractNumId w:val="1"/>
  </w:num>
  <w:num w:numId="3" w16cid:durableId="17669954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wNDc2NDMwsrQwMrBQ0lEKTi0uzszPAykwrAUAtSHJnSwAAAA="/>
  </w:docVars>
  <w:rsids>
    <w:rsidRoot w:val="2CBEE5C7"/>
    <w:rsid w:val="00FB26BC"/>
    <w:rsid w:val="00FF7CF9"/>
    <w:rsid w:val="04FF6BB4"/>
    <w:rsid w:val="1043BFC3"/>
    <w:rsid w:val="11DF9024"/>
    <w:rsid w:val="2CBEE5C7"/>
    <w:rsid w:val="3C4F5002"/>
    <w:rsid w:val="47BECC64"/>
    <w:rsid w:val="4C923D87"/>
    <w:rsid w:val="55B1266C"/>
    <w:rsid w:val="57FF8FD0"/>
    <w:rsid w:val="663E1DCE"/>
    <w:rsid w:val="6729DE2D"/>
    <w:rsid w:val="7E4AD8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EE5C7"/>
  <w15:chartTrackingRefBased/>
  <w15:docId w15:val="{3CC1DDF6-9DBE-4558-AA19-48ABD5B2E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ar9KByltgJU" TargetMode="Externa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youtu.be/doWFHkF6jQg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youtu.be/6SfDYLxmOjg" TargetMode="External"/><Relationship Id="rId5" Type="http://schemas.openxmlformats.org/officeDocument/2006/relationships/styles" Target="styles.xml"/><Relationship Id="rId10" Type="http://schemas.openxmlformats.org/officeDocument/2006/relationships/hyperlink" Target="https://youtu.be/m2cHoCM5zVQ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youtu.be/h7-FkqC_Vck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289946819CFF499E91D197BC975371" ma:contentTypeVersion="11" ma:contentTypeDescription="Create a new document." ma:contentTypeScope="" ma:versionID="de2bd5e5ea5c6a265058c5efa4ddba81">
  <xsd:schema xmlns:xsd="http://www.w3.org/2001/XMLSchema" xmlns:xs="http://www.w3.org/2001/XMLSchema" xmlns:p="http://schemas.microsoft.com/office/2006/metadata/properties" xmlns:ns2="cca9fd2d-ef84-45c9-8063-8f4bd4c29606" xmlns:ns3="18557d39-01b8-4d71-9479-3fad465290ae" targetNamespace="http://schemas.microsoft.com/office/2006/metadata/properties" ma:root="true" ma:fieldsID="5e49ffdde20fbfa7e998ce41529926de" ns2:_="" ns3:_="">
    <xsd:import namespace="cca9fd2d-ef84-45c9-8063-8f4bd4c29606"/>
    <xsd:import namespace="18557d39-01b8-4d71-9479-3fad465290a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a9fd2d-ef84-45c9-8063-8f4bd4c296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0da90ab-5b1a-4986-95e0-cc9abc033a4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557d39-01b8-4d71-9479-3fad465290a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ca9fd2d-ef84-45c9-8063-8f4bd4c29606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5C03884-0A38-4568-A2C2-3C8EB21F98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ca9fd2d-ef84-45c9-8063-8f4bd4c29606"/>
    <ds:schemaRef ds:uri="18557d39-01b8-4d71-9479-3fad465290a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931D71-9947-48B1-BFB0-E4701725908E}">
  <ds:schemaRefs>
    <ds:schemaRef ds:uri="http://schemas.microsoft.com/office/2006/metadata/properties"/>
    <ds:schemaRef ds:uri="http://schemas.microsoft.com/office/infopath/2007/PartnerControls"/>
    <ds:schemaRef ds:uri="cca9fd2d-ef84-45c9-8063-8f4bd4c29606"/>
  </ds:schemaRefs>
</ds:datastoreItem>
</file>

<file path=customXml/itemProps3.xml><?xml version="1.0" encoding="utf-8"?>
<ds:datastoreItem xmlns:ds="http://schemas.openxmlformats.org/officeDocument/2006/customXml" ds:itemID="{1E276B70-E78A-4FDB-90EF-DB4AF80F6B2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7</Words>
  <Characters>589</Characters>
  <Application>Microsoft Office Word</Application>
  <DocSecurity>0</DocSecurity>
  <Lines>15</Lines>
  <Paragraphs>15</Paragraphs>
  <ScaleCrop>false</ScaleCrop>
  <Company/>
  <LinksUpToDate>false</LinksUpToDate>
  <CharactersWithSpaces>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elyn Gutteridge</dc:creator>
  <cp:keywords/>
  <dc:description/>
  <cp:lastModifiedBy>Richard Ketchersid</cp:lastModifiedBy>
  <cp:revision>2</cp:revision>
  <dcterms:created xsi:type="dcterms:W3CDTF">2023-08-28T21:31:00Z</dcterms:created>
  <dcterms:modified xsi:type="dcterms:W3CDTF">2023-08-29T2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C289946819CFF499E91D197BC975371</vt:lpwstr>
  </property>
  <property fmtid="{D5CDD505-2E9C-101B-9397-08002B2CF9AE}" pid="3" name="MediaServiceImageTags">
    <vt:lpwstr/>
  </property>
  <property fmtid="{D5CDD505-2E9C-101B-9397-08002B2CF9AE}" pid="4" name="GrammarlyDocumentId">
    <vt:lpwstr>f2c001f6f34cf68c83b8c98511821ae74530ef60f681a800cc1fa91b4e6fbeec</vt:lpwstr>
  </property>
</Properties>
</file>